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6818CE" w14:textId="77777777" w:rsidR="00504895" w:rsidRPr="00AC1F3B" w:rsidRDefault="005B04AC">
      <w:pPr>
        <w:pStyle w:val="Titre1"/>
        <w:rPr>
          <w:lang w:val="fr-FR"/>
        </w:rPr>
      </w:pPr>
      <w:bookmarkStart w:id="0" w:name="eclairage-public-intelligent"/>
      <w:r w:rsidRPr="00AC1F3B">
        <w:rPr>
          <w:lang w:val="fr-FR"/>
        </w:rPr>
        <w:t>Eclairage public “intelligent”</w:t>
      </w:r>
    </w:p>
    <w:p w14:paraId="736818CF" w14:textId="77777777" w:rsidR="00504895" w:rsidRPr="00AC1F3B" w:rsidRDefault="005B04AC">
      <w:pPr>
        <w:pStyle w:val="FirstParagraph"/>
        <w:rPr>
          <w:lang w:val="fr-FR"/>
        </w:rPr>
      </w:pPr>
      <w:r w:rsidRPr="00AC1F3B">
        <w:rPr>
          <w:lang w:val="fr-FR"/>
        </w:rPr>
        <w:t>La gestion de l’éclairage public doit être simple : paramétrage et oubli. Il doit être autonome en toutes conditions.</w:t>
      </w:r>
    </w:p>
    <w:p w14:paraId="736818D0" w14:textId="77777777" w:rsidR="00504895" w:rsidRPr="00AC1F3B" w:rsidRDefault="005B04AC">
      <w:pPr>
        <w:pStyle w:val="Corpsdetexte"/>
        <w:rPr>
          <w:lang w:val="fr-FR"/>
        </w:rPr>
      </w:pPr>
      <w:r w:rsidRPr="00AC1F3B">
        <w:rPr>
          <w:lang w:val="fr-FR"/>
        </w:rPr>
        <w:t xml:space="preserve">Un automate Crouzet </w:t>
      </w:r>
      <w:hyperlink r:id="rId7">
        <w:r w:rsidRPr="00AC1F3B">
          <w:rPr>
            <w:rStyle w:val="Lienhypertexte"/>
            <w:lang w:val="fr-FR"/>
          </w:rPr>
          <w:t>Millenium Slim</w:t>
        </w:r>
      </w:hyperlink>
      <w:r w:rsidRPr="00AC1F3B">
        <w:rPr>
          <w:lang w:val="fr-FR"/>
        </w:rPr>
        <w:t xml:space="preserve"> est utilisé ici pour </w:t>
      </w:r>
      <w:proofErr w:type="gramStart"/>
      <w:r w:rsidRPr="00AC1F3B">
        <w:rPr>
          <w:lang w:val="fr-FR"/>
        </w:rPr>
        <w:t>être en charge</w:t>
      </w:r>
      <w:proofErr w:type="gramEnd"/>
      <w:r w:rsidRPr="00AC1F3B">
        <w:rPr>
          <w:lang w:val="fr-FR"/>
        </w:rPr>
        <w:t xml:space="preserve"> de cette gestion sans nécessité de reprogrammation périodique. Il représente un investissement assez faible.</w:t>
      </w:r>
    </w:p>
    <w:p w14:paraId="736818D1" w14:textId="77777777" w:rsidR="00504895" w:rsidRPr="00AC1F3B" w:rsidRDefault="005B04AC">
      <w:pPr>
        <w:pStyle w:val="Corpsdetexte"/>
        <w:rPr>
          <w:lang w:val="fr-FR"/>
        </w:rPr>
      </w:pPr>
      <w:r w:rsidRPr="00AC1F3B">
        <w:rPr>
          <w:lang w:val="fr-FR"/>
        </w:rPr>
        <w:t>L’automate fonctionnera sur le principe de deux horloges. La première est la définition des heures possibles d’allumage. Par exemple tous les matins de 6h00 à 8h30 et le soir de 17h00 à 21h30. La seconde horloge est astronomique et autorise l’allumage 4h jusqu’au lever du soleil et 7h après le coucher du soleil par exemple.</w:t>
      </w:r>
    </w:p>
    <w:p w14:paraId="736818D2" w14:textId="77777777" w:rsidR="00504895" w:rsidRDefault="005B04AC">
      <w:pPr>
        <w:pStyle w:val="Corpsdetexte"/>
      </w:pPr>
      <w:r w:rsidRPr="00AC1F3B">
        <w:rPr>
          <w:lang w:val="fr-FR"/>
        </w:rPr>
        <w:t xml:space="preserve">L’éclairage est effectivement allumé lorsque ces deux horloges sont d’accord. Cela permet de gérer les cas particuliers. Par exemple le lever du soleil qui a lieu avant la commande d’allumage du matin ou l’allumage qui voudrait démarrer avant le coucher du soleil. </w:t>
      </w:r>
      <w:r>
        <w:t xml:space="preserve">Cela </w:t>
      </w:r>
      <w:proofErr w:type="spellStart"/>
      <w:r>
        <w:t>donne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gestion sans maintenance.</w:t>
      </w:r>
    </w:p>
    <w:p w14:paraId="736818D3" w14:textId="77777777" w:rsidR="00504895" w:rsidRDefault="005B04AC">
      <w:pPr>
        <w:pStyle w:val="Titre2"/>
      </w:pPr>
      <w:bookmarkStart w:id="1" w:name="fonctionnalités"/>
      <w:r>
        <w:t>Fonctionnalités</w:t>
      </w:r>
    </w:p>
    <w:p w14:paraId="736818D4" w14:textId="77777777" w:rsidR="00504895" w:rsidRPr="00AC1F3B" w:rsidRDefault="005B04AC">
      <w:pPr>
        <w:pStyle w:val="Compact"/>
        <w:numPr>
          <w:ilvl w:val="0"/>
          <w:numId w:val="2"/>
        </w:numPr>
        <w:rPr>
          <w:lang w:val="fr-FR"/>
        </w:rPr>
      </w:pPr>
      <w:r w:rsidRPr="00AC1F3B">
        <w:rPr>
          <w:lang w:val="fr-FR"/>
        </w:rPr>
        <w:t>Calcule les heures de lever et coucher du soleil en fonction d’un point géographique</w:t>
      </w:r>
    </w:p>
    <w:p w14:paraId="736818D5" w14:textId="77777777" w:rsidR="00504895" w:rsidRDefault="005B04AC">
      <w:pPr>
        <w:pStyle w:val="Compact"/>
        <w:numPr>
          <w:ilvl w:val="0"/>
          <w:numId w:val="2"/>
        </w:numPr>
      </w:pPr>
      <w:proofErr w:type="spellStart"/>
      <w:r>
        <w:t>Possède</w:t>
      </w:r>
      <w:proofErr w:type="spellEnd"/>
      <w:r>
        <w:t xml:space="preserve"> un </w:t>
      </w:r>
      <w:proofErr w:type="spellStart"/>
      <w:r>
        <w:t>calendrier</w:t>
      </w:r>
      <w:proofErr w:type="spellEnd"/>
      <w:r>
        <w:t xml:space="preserve"> </w:t>
      </w:r>
      <w:proofErr w:type="spellStart"/>
      <w:r>
        <w:t>d’allumage</w:t>
      </w:r>
      <w:proofErr w:type="spellEnd"/>
      <w:r>
        <w:t xml:space="preserve"> possible</w:t>
      </w:r>
    </w:p>
    <w:p w14:paraId="736818D6" w14:textId="77777777" w:rsidR="00504895" w:rsidRPr="00AC1F3B" w:rsidRDefault="005B04AC">
      <w:pPr>
        <w:pStyle w:val="Compact"/>
        <w:numPr>
          <w:ilvl w:val="0"/>
          <w:numId w:val="2"/>
        </w:numPr>
        <w:rPr>
          <w:lang w:val="fr-FR"/>
        </w:rPr>
      </w:pPr>
      <w:r w:rsidRPr="00AC1F3B">
        <w:rPr>
          <w:lang w:val="fr-FR"/>
        </w:rPr>
        <w:t>Gère les changements d’heure été/hiver</w:t>
      </w:r>
    </w:p>
    <w:p w14:paraId="736818D7" w14:textId="77777777" w:rsidR="00504895" w:rsidRDefault="005B04AC">
      <w:pPr>
        <w:pStyle w:val="Compact"/>
        <w:numPr>
          <w:ilvl w:val="0"/>
          <w:numId w:val="2"/>
        </w:numPr>
      </w:pPr>
      <w:proofErr w:type="spellStart"/>
      <w:r>
        <w:t>Allume</w:t>
      </w:r>
      <w:proofErr w:type="spellEnd"/>
      <w:r>
        <w:t xml:space="preserve"> minimum 10 minutes</w:t>
      </w:r>
    </w:p>
    <w:p w14:paraId="736818D8" w14:textId="77777777" w:rsidR="00504895" w:rsidRPr="00AC1F3B" w:rsidRDefault="005B04AC">
      <w:pPr>
        <w:pStyle w:val="Compact"/>
        <w:numPr>
          <w:ilvl w:val="0"/>
          <w:numId w:val="2"/>
        </w:numPr>
        <w:rPr>
          <w:lang w:val="fr-FR"/>
        </w:rPr>
      </w:pPr>
      <w:r w:rsidRPr="00AC1F3B">
        <w:rPr>
          <w:lang w:val="fr-FR"/>
        </w:rPr>
        <w:t>Permet un allumage manuel pour une durée déterminée (mode télérupteur), via l’écran ou un bouton déporté</w:t>
      </w:r>
    </w:p>
    <w:p w14:paraId="736818D9" w14:textId="77777777" w:rsidR="00504895" w:rsidRPr="00AC1F3B" w:rsidRDefault="005B04AC">
      <w:pPr>
        <w:pStyle w:val="Compact"/>
        <w:numPr>
          <w:ilvl w:val="0"/>
          <w:numId w:val="2"/>
        </w:numPr>
        <w:rPr>
          <w:lang w:val="fr-FR"/>
        </w:rPr>
      </w:pPr>
      <w:r w:rsidRPr="00AC1F3B">
        <w:rPr>
          <w:lang w:val="fr-FR"/>
        </w:rPr>
        <w:t>Débrayer le fonctionnement des horloges (via l’écran ou un bouton déporté)</w:t>
      </w:r>
    </w:p>
    <w:p w14:paraId="736818DA" w14:textId="77777777" w:rsidR="00504895" w:rsidRPr="00AC1F3B" w:rsidRDefault="005B04AC">
      <w:pPr>
        <w:pStyle w:val="Compact"/>
        <w:numPr>
          <w:ilvl w:val="0"/>
          <w:numId w:val="2"/>
        </w:numPr>
        <w:rPr>
          <w:lang w:val="fr-FR"/>
        </w:rPr>
      </w:pPr>
      <w:r w:rsidRPr="00AC1F3B">
        <w:rPr>
          <w:lang w:val="fr-FR"/>
        </w:rPr>
        <w:t>Visualiser l’état de l’automate sur un écran</w:t>
      </w:r>
    </w:p>
    <w:p w14:paraId="736818DB" w14:textId="77777777" w:rsidR="00504895" w:rsidRPr="00AC1F3B" w:rsidRDefault="005B04AC">
      <w:pPr>
        <w:pStyle w:val="Compact"/>
        <w:numPr>
          <w:ilvl w:val="0"/>
          <w:numId w:val="2"/>
        </w:numPr>
        <w:rPr>
          <w:lang w:val="fr-FR"/>
        </w:rPr>
      </w:pPr>
      <w:r w:rsidRPr="00AC1F3B">
        <w:rPr>
          <w:lang w:val="fr-FR"/>
        </w:rPr>
        <w:t>Paramétrer la position géographique et du fuseau horaire via l’écran</w:t>
      </w:r>
    </w:p>
    <w:p w14:paraId="736818DC" w14:textId="77777777" w:rsidR="00504895" w:rsidRPr="00AC1F3B" w:rsidRDefault="005B04AC">
      <w:pPr>
        <w:pStyle w:val="Titre2"/>
        <w:rPr>
          <w:lang w:val="fr-FR"/>
        </w:rPr>
      </w:pPr>
      <w:bookmarkStart w:id="2" w:name="exemples-de-fonctionnement"/>
      <w:bookmarkEnd w:id="1"/>
      <w:r w:rsidRPr="00AC1F3B">
        <w:rPr>
          <w:lang w:val="fr-FR"/>
        </w:rPr>
        <w:t>Exemples de fonctionnement</w:t>
      </w:r>
    </w:p>
    <w:p w14:paraId="736818DD" w14:textId="77777777" w:rsidR="00504895" w:rsidRPr="00AC1F3B" w:rsidRDefault="005B04AC">
      <w:pPr>
        <w:pStyle w:val="FirstParagraph"/>
        <w:rPr>
          <w:lang w:val="fr-FR"/>
        </w:rPr>
      </w:pPr>
      <w:r w:rsidRPr="00AC1F3B">
        <w:rPr>
          <w:lang w:val="fr-FR"/>
        </w:rPr>
        <w:t>A valence, Drôme, France (</w:t>
      </w:r>
      <w:proofErr w:type="gramStart"/>
      <w:r w:rsidRPr="00AC1F3B">
        <w:rPr>
          <w:lang w:val="fr-FR"/>
        </w:rPr>
        <w:t>longitude:</w:t>
      </w:r>
      <w:proofErr w:type="gramEnd"/>
      <w:r w:rsidRPr="00AC1F3B">
        <w:rPr>
          <w:lang w:val="fr-FR"/>
        </w:rPr>
        <w:t xml:space="preserve"> -4.90 - Est Latitude: 44.89 - Nord fuseau horaire: +60)</w:t>
      </w:r>
    </w:p>
    <w:p w14:paraId="619317BA" w14:textId="0C78D63B" w:rsidR="00AC1F3B" w:rsidRPr="00AC1F3B" w:rsidRDefault="00016174">
      <w:pPr>
        <w:pStyle w:val="Corpsdetexte"/>
        <w:rPr>
          <w:lang w:val="fr-FR"/>
        </w:rPr>
      </w:pPr>
      <w:r>
        <w:rPr>
          <w:noProof/>
          <w:lang w:val="fr-FR"/>
        </w:rPr>
        <w:drawing>
          <wp:inline distT="0" distB="0" distL="0" distR="0" wp14:anchorId="12BF3D39" wp14:editId="7313AF83">
            <wp:extent cx="5972810" cy="1167130"/>
            <wp:effectExtent l="0" t="0" r="0" b="0"/>
            <wp:docPr id="98865894" name="Image 2" descr="Une image contenant ligne, capture d’écran, Parallèle,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65894" name="Image 2" descr="Une image contenant ligne, capture d’écran, Parallèle, texte&#10;&#10;Description générée automatiquement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64E32" w14:textId="155E0052" w:rsidR="00AC1F3B" w:rsidRDefault="00016174">
      <w:pPr>
        <w:pStyle w:val="Corpsdetexte"/>
        <w:rPr>
          <w:lang w:val="fr-FR"/>
        </w:rPr>
      </w:pPr>
      <w:r>
        <w:rPr>
          <w:noProof/>
          <w:lang w:val="fr-FR"/>
        </w:rPr>
        <w:lastRenderedPageBreak/>
        <w:drawing>
          <wp:inline distT="0" distB="0" distL="0" distR="0" wp14:anchorId="523EF46C" wp14:editId="76093B0E">
            <wp:extent cx="5972810" cy="1167130"/>
            <wp:effectExtent l="0" t="0" r="0" b="0"/>
            <wp:docPr id="341318214" name="Image 3" descr="Une image contenant ligne, capture d’écran, Parallèle,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318214" name="Image 3" descr="Une image contenant ligne, capture d’écran, Parallèle, texte&#10;&#10;Description générée automatiquement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04AC" w:rsidRPr="00AC1F3B">
        <w:rPr>
          <w:lang w:val="fr-FR"/>
        </w:rPr>
        <w:t xml:space="preserve"> </w:t>
      </w:r>
    </w:p>
    <w:p w14:paraId="736818DE" w14:textId="4D9890DF" w:rsidR="00504895" w:rsidRPr="00AC1F3B" w:rsidRDefault="00016174">
      <w:pPr>
        <w:pStyle w:val="Corpsdetexte"/>
        <w:rPr>
          <w:lang w:val="fr-FR"/>
        </w:rPr>
      </w:pPr>
      <w:r>
        <w:rPr>
          <w:noProof/>
          <w:lang w:val="fr-FR"/>
        </w:rPr>
        <w:drawing>
          <wp:inline distT="0" distB="0" distL="0" distR="0" wp14:anchorId="70FAA8A1" wp14:editId="30E17A88">
            <wp:extent cx="5972810" cy="1167130"/>
            <wp:effectExtent l="0" t="0" r="0" b="0"/>
            <wp:docPr id="611399769" name="Image 4" descr="Une image contenant ligne, capture d’écran, Parallèle,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399769" name="Image 4" descr="Une image contenant ligne, capture d’écran, Parallèle, texte&#10;&#10;Description générée automatiquement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818DF" w14:textId="77777777" w:rsidR="00504895" w:rsidRPr="00AC1F3B" w:rsidRDefault="005B04AC">
      <w:pPr>
        <w:pStyle w:val="Titre2"/>
        <w:rPr>
          <w:lang w:val="fr-FR"/>
        </w:rPr>
      </w:pPr>
      <w:bookmarkStart w:id="3" w:name="ecran"/>
      <w:bookmarkEnd w:id="2"/>
      <w:r w:rsidRPr="00AC1F3B">
        <w:rPr>
          <w:lang w:val="fr-FR"/>
        </w:rPr>
        <w:t>Ecran</w:t>
      </w:r>
    </w:p>
    <w:p w14:paraId="000D6F55" w14:textId="0F9DFCDA" w:rsidR="00AC1F3B" w:rsidRDefault="005B04AC">
      <w:pPr>
        <w:pStyle w:val="FirstParagraph"/>
        <w:rPr>
          <w:lang w:val="fr-FR"/>
        </w:rPr>
      </w:pPr>
      <w:r w:rsidRPr="00AC1F3B">
        <w:rPr>
          <w:lang w:val="fr-FR"/>
        </w:rPr>
        <w:t>L’application Crouzet</w:t>
      </w:r>
      <w:r w:rsidR="00AC1F3B">
        <w:rPr>
          <w:lang w:val="fr-FR"/>
        </w:rPr>
        <w:t xml:space="preserve"> Virtual Display</w:t>
      </w:r>
      <w:r w:rsidRPr="00AC1F3B">
        <w:rPr>
          <w:lang w:val="fr-FR"/>
        </w:rPr>
        <w:t xml:space="preserve"> permet d’afficher l’état de l’automate avec la date, l’heure et les horaires de lever et coucher du soleil.</w:t>
      </w:r>
      <w:r w:rsidRPr="00AC1F3B">
        <w:rPr>
          <w:lang w:val="fr-FR"/>
        </w:rPr>
        <w:br/>
        <w:t xml:space="preserve">Les boutons ont les fonctions suivantes : </w:t>
      </w:r>
    </w:p>
    <w:p w14:paraId="534BA85D" w14:textId="77777777" w:rsidR="00AC1F3B" w:rsidRDefault="005B04AC" w:rsidP="00AC1F3B">
      <w:pPr>
        <w:pStyle w:val="FirstParagraph"/>
        <w:numPr>
          <w:ilvl w:val="0"/>
          <w:numId w:val="6"/>
        </w:numPr>
        <w:rPr>
          <w:lang w:val="fr-FR"/>
        </w:rPr>
      </w:pPr>
      <w:r w:rsidRPr="00AC1F3B">
        <w:rPr>
          <w:lang w:val="fr-FR"/>
        </w:rPr>
        <w:t>A : allumage / extinction manuel de l’éclairage</w:t>
      </w:r>
    </w:p>
    <w:p w14:paraId="75926667" w14:textId="77777777" w:rsidR="00AC1F3B" w:rsidRDefault="005B04AC" w:rsidP="00AC1F3B">
      <w:pPr>
        <w:pStyle w:val="FirstParagraph"/>
        <w:numPr>
          <w:ilvl w:val="0"/>
          <w:numId w:val="6"/>
        </w:numPr>
        <w:rPr>
          <w:lang w:val="fr-FR"/>
        </w:rPr>
      </w:pPr>
      <w:r w:rsidRPr="00AC1F3B">
        <w:rPr>
          <w:lang w:val="fr-FR"/>
        </w:rPr>
        <w:t>B : activer / désactiver le fonctionnement automatique selon les horloges</w:t>
      </w:r>
    </w:p>
    <w:p w14:paraId="02E1E2F0" w14:textId="77777777" w:rsidR="00AC1F3B" w:rsidRDefault="005B04AC" w:rsidP="00AC1F3B">
      <w:pPr>
        <w:pStyle w:val="FirstParagraph"/>
        <w:numPr>
          <w:ilvl w:val="0"/>
          <w:numId w:val="6"/>
        </w:numPr>
        <w:rPr>
          <w:lang w:val="fr-FR"/>
        </w:rPr>
      </w:pPr>
      <w:r w:rsidRPr="00AC1F3B">
        <w:rPr>
          <w:lang w:val="fr-FR"/>
        </w:rPr>
        <w:t xml:space="preserve">Haut / </w:t>
      </w:r>
      <w:proofErr w:type="gramStart"/>
      <w:r w:rsidRPr="00AC1F3B">
        <w:rPr>
          <w:lang w:val="fr-FR"/>
        </w:rPr>
        <w:t>Bas:</w:t>
      </w:r>
      <w:proofErr w:type="gramEnd"/>
      <w:r w:rsidRPr="00AC1F3B">
        <w:rPr>
          <w:lang w:val="fr-FR"/>
        </w:rPr>
        <w:t xml:space="preserve"> accès aux écrans de configuration de la position géographique</w:t>
      </w:r>
    </w:p>
    <w:p w14:paraId="5D3659C4" w14:textId="77777777" w:rsidR="00AC1F3B" w:rsidRDefault="005B04AC" w:rsidP="00AC1F3B">
      <w:pPr>
        <w:pStyle w:val="FirstParagraph"/>
        <w:numPr>
          <w:ilvl w:val="0"/>
          <w:numId w:val="6"/>
        </w:numPr>
        <w:rPr>
          <w:lang w:val="fr-FR"/>
        </w:rPr>
      </w:pPr>
      <w:r w:rsidRPr="00AC1F3B">
        <w:rPr>
          <w:lang w:val="fr-FR"/>
        </w:rPr>
        <w:t>Ok : entrer en mode édition / valider l’édition</w:t>
      </w:r>
    </w:p>
    <w:p w14:paraId="736818E0" w14:textId="5CE5212B" w:rsidR="00504895" w:rsidRPr="00AC1F3B" w:rsidRDefault="005B04AC" w:rsidP="00AC1F3B">
      <w:pPr>
        <w:pStyle w:val="FirstParagraph"/>
        <w:numPr>
          <w:ilvl w:val="0"/>
          <w:numId w:val="6"/>
        </w:numPr>
        <w:rPr>
          <w:lang w:val="fr-FR"/>
        </w:rPr>
      </w:pPr>
      <w:proofErr w:type="gramStart"/>
      <w:r w:rsidRPr="00AC1F3B">
        <w:rPr>
          <w:lang w:val="fr-FR"/>
        </w:rPr>
        <w:t>Esc:</w:t>
      </w:r>
      <w:proofErr w:type="gramEnd"/>
      <w:r w:rsidRPr="00AC1F3B">
        <w:rPr>
          <w:lang w:val="fr-FR"/>
        </w:rPr>
        <w:t xml:space="preserve"> retour à l’écran principal</w:t>
      </w:r>
    </w:p>
    <w:p w14:paraId="736818E1" w14:textId="7AA60FAD" w:rsidR="00504895" w:rsidRPr="00AC1F3B" w:rsidRDefault="00AC1F3B">
      <w:pPr>
        <w:pStyle w:val="Corpsdetexte"/>
        <w:rPr>
          <w:lang w:val="fr-FR"/>
        </w:rPr>
      </w:pPr>
      <w:r>
        <w:rPr>
          <w:noProof/>
          <w:lang w:val="fr-FR"/>
        </w:rPr>
        <w:drawing>
          <wp:inline distT="0" distB="0" distL="0" distR="0" wp14:anchorId="4FB4619F" wp14:editId="5DEFBCC2">
            <wp:extent cx="2667231" cy="1699407"/>
            <wp:effectExtent l="0" t="0" r="0" b="0"/>
            <wp:docPr id="293908579" name="Image 1" descr="Une image contenant texte, Appareils électroniques, affichage, Horloge numériqu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908579" name="Image 1" descr="Une image contenant texte, Appareils électroniques, affichage, Horloge numérique&#10;&#10;Description générée automatiquement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231" cy="169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818E2" w14:textId="77777777" w:rsidR="00504895" w:rsidRPr="00AC1F3B" w:rsidRDefault="005B04AC">
      <w:pPr>
        <w:pStyle w:val="Titre2"/>
        <w:rPr>
          <w:lang w:val="fr-FR"/>
        </w:rPr>
      </w:pPr>
      <w:bookmarkStart w:id="4" w:name="mise-en-place"/>
      <w:bookmarkEnd w:id="3"/>
      <w:r w:rsidRPr="00AC1F3B">
        <w:rPr>
          <w:lang w:val="fr-FR"/>
        </w:rPr>
        <w:t>Mise en place</w:t>
      </w:r>
    </w:p>
    <w:p w14:paraId="736818E3" w14:textId="77777777" w:rsidR="00504895" w:rsidRDefault="005B04AC">
      <w:pPr>
        <w:pStyle w:val="FirstParagraph"/>
        <w:rPr>
          <w:lang w:val="fr-FR"/>
        </w:rPr>
      </w:pPr>
      <w:r w:rsidRPr="00AC1F3B">
        <w:rPr>
          <w:lang w:val="fr-FR"/>
        </w:rPr>
        <w:t xml:space="preserve">Le </w:t>
      </w:r>
      <w:proofErr w:type="spellStart"/>
      <w:r w:rsidRPr="00AC1F3B">
        <w:rPr>
          <w:lang w:val="fr-FR"/>
        </w:rPr>
        <w:t>cablage</w:t>
      </w:r>
      <w:proofErr w:type="spellEnd"/>
      <w:r w:rsidRPr="00AC1F3B">
        <w:rPr>
          <w:lang w:val="fr-FR"/>
        </w:rPr>
        <w:t xml:space="preserve"> est limité et s’adapte aux tableaux électriques existants. Si un modèle 24VDC est choisi, prévoir le bloc d’alimentation et les relais 24VDC nécessaires pour piloter les circuits d’éclairages nécessaires.</w:t>
      </w:r>
    </w:p>
    <w:p w14:paraId="426482CD" w14:textId="5ED6AF0D" w:rsidR="00016174" w:rsidRPr="00016174" w:rsidRDefault="005B04AC" w:rsidP="00016174">
      <w:pPr>
        <w:pStyle w:val="Corpsdetexte"/>
        <w:rPr>
          <w:lang w:val="fr-FR"/>
        </w:rPr>
      </w:pPr>
      <w:r>
        <w:rPr>
          <w:noProof/>
          <w:lang w:val="fr-FR"/>
        </w:rPr>
        <w:lastRenderedPageBreak/>
        <w:drawing>
          <wp:inline distT="0" distB="0" distL="0" distR="0" wp14:anchorId="6D06767D" wp14:editId="088C26B1">
            <wp:extent cx="4457700" cy="5867400"/>
            <wp:effectExtent l="0" t="0" r="0" b="0"/>
            <wp:docPr id="1611168267" name="Image 5" descr="Une image contenant texte, diagramme, Dessin technique, Plan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168267" name="Image 5" descr="Une image contenant texte, diagramme, Dessin technique, Plan&#10;&#10;Description générée automatiquement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586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818E4" w14:textId="77777777" w:rsidR="00504895" w:rsidRPr="00AC1F3B" w:rsidRDefault="005B04AC">
      <w:pPr>
        <w:pStyle w:val="Corpsdetexte"/>
        <w:rPr>
          <w:lang w:val="fr-FR"/>
        </w:rPr>
      </w:pPr>
      <w:r w:rsidRPr="00AC1F3B">
        <w:rPr>
          <w:lang w:val="fr-FR"/>
        </w:rPr>
        <w:t>Les modèles à relai mécaniques sont suffisants pour piloter des contacteurs ou alimenter le circuit directement. Attention à la charge maximale en pointe lors de l’allumage. Un modèle à relai statique ne peut piloter que des contacteurs.</w:t>
      </w:r>
    </w:p>
    <w:p w14:paraId="736818E5" w14:textId="77777777" w:rsidR="00504895" w:rsidRDefault="005B04AC">
      <w:pPr>
        <w:pStyle w:val="Titre3"/>
      </w:pPr>
      <w:bookmarkStart w:id="5" w:name="pré-requis"/>
      <w:r>
        <w:t>Pré-</w:t>
      </w:r>
      <w:proofErr w:type="spellStart"/>
      <w:r>
        <w:t>requis</w:t>
      </w:r>
      <w:proofErr w:type="spellEnd"/>
    </w:p>
    <w:p w14:paraId="736818E6" w14:textId="77777777" w:rsidR="00504895" w:rsidRDefault="005B04AC">
      <w:pPr>
        <w:pStyle w:val="Compact"/>
        <w:numPr>
          <w:ilvl w:val="0"/>
          <w:numId w:val="3"/>
        </w:numPr>
      </w:pPr>
      <w:r>
        <w:t xml:space="preserve">Un automate </w:t>
      </w:r>
      <w:hyperlink r:id="rId13">
        <w:r>
          <w:rPr>
            <w:rStyle w:val="Lienhypertexte"/>
          </w:rPr>
          <w:t>Millenium SLIM CB8R</w:t>
        </w:r>
      </w:hyperlink>
    </w:p>
    <w:p w14:paraId="736818E7" w14:textId="77777777" w:rsidR="00504895" w:rsidRPr="00AC1F3B" w:rsidRDefault="005B04AC">
      <w:pPr>
        <w:pStyle w:val="Compact"/>
        <w:numPr>
          <w:ilvl w:val="0"/>
          <w:numId w:val="3"/>
        </w:numPr>
        <w:rPr>
          <w:lang w:val="fr-FR"/>
        </w:rPr>
      </w:pPr>
      <w:r w:rsidRPr="00AC1F3B">
        <w:rPr>
          <w:lang w:val="fr-FR"/>
        </w:rPr>
        <w:t>Alimentation 24V si vous avez la version 24V de l’automate</w:t>
      </w:r>
    </w:p>
    <w:p w14:paraId="736818E8" w14:textId="77777777" w:rsidR="00504895" w:rsidRPr="00AC1F3B" w:rsidRDefault="005B04AC">
      <w:pPr>
        <w:pStyle w:val="Compact"/>
        <w:numPr>
          <w:ilvl w:val="0"/>
          <w:numId w:val="3"/>
        </w:numPr>
        <w:rPr>
          <w:lang w:val="fr-FR"/>
        </w:rPr>
      </w:pPr>
      <w:r w:rsidRPr="00AC1F3B">
        <w:rPr>
          <w:lang w:val="fr-FR"/>
        </w:rPr>
        <w:t xml:space="preserve">Le logiciel </w:t>
      </w:r>
      <w:hyperlink r:id="rId14">
        <w:r w:rsidRPr="00AC1F3B">
          <w:rPr>
            <w:rStyle w:val="Lienhypertexte"/>
            <w:lang w:val="fr-FR"/>
          </w:rPr>
          <w:t>Crouzet Soft</w:t>
        </w:r>
      </w:hyperlink>
      <w:r w:rsidRPr="00AC1F3B">
        <w:rPr>
          <w:lang w:val="fr-FR"/>
        </w:rPr>
        <w:t xml:space="preserve"> gratuit </w:t>
      </w:r>
      <w:r w:rsidRPr="00AC1F3B">
        <w:rPr>
          <w:i/>
          <w:iCs/>
          <w:lang w:val="fr-FR"/>
        </w:rPr>
        <w:t>(Windows seulement)</w:t>
      </w:r>
    </w:p>
    <w:p w14:paraId="736818E9" w14:textId="77777777" w:rsidR="00504895" w:rsidRDefault="005B04AC">
      <w:pPr>
        <w:pStyle w:val="Compact"/>
        <w:numPr>
          <w:ilvl w:val="0"/>
          <w:numId w:val="3"/>
        </w:numPr>
      </w:pPr>
      <w:r>
        <w:t xml:space="preserve">Le </w:t>
      </w:r>
      <w:hyperlink r:id="rId15">
        <w:r>
          <w:rPr>
            <w:rStyle w:val="Lienhypertexte"/>
          </w:rPr>
          <w:t>dongle USB Bluetooth</w:t>
        </w:r>
      </w:hyperlink>
      <w:r>
        <w:t xml:space="preserve"> </w:t>
      </w:r>
      <w:proofErr w:type="spellStart"/>
      <w:r>
        <w:t>si</w:t>
      </w:r>
      <w:proofErr w:type="spellEnd"/>
      <w:r>
        <w:t xml:space="preserve"> Windows 11</w:t>
      </w:r>
    </w:p>
    <w:p w14:paraId="736818EA" w14:textId="77777777" w:rsidR="00504895" w:rsidRDefault="005B04AC">
      <w:pPr>
        <w:pStyle w:val="Compact"/>
        <w:numPr>
          <w:ilvl w:val="0"/>
          <w:numId w:val="3"/>
        </w:numPr>
      </w:pPr>
      <w:r>
        <w:t xml:space="preserve">Le programme </w:t>
      </w:r>
      <w:r>
        <w:rPr>
          <w:rStyle w:val="VerbatimChar"/>
        </w:rPr>
        <w:t>Slim_EclairagePublic.pcs</w:t>
      </w:r>
    </w:p>
    <w:p w14:paraId="736818EB" w14:textId="77777777" w:rsidR="00504895" w:rsidRPr="00AC1F3B" w:rsidRDefault="005B04AC">
      <w:pPr>
        <w:pStyle w:val="Compact"/>
        <w:numPr>
          <w:ilvl w:val="0"/>
          <w:numId w:val="3"/>
        </w:numPr>
        <w:rPr>
          <w:lang w:val="fr-FR"/>
        </w:rPr>
      </w:pPr>
      <w:r w:rsidRPr="00AC1F3B">
        <w:rPr>
          <w:lang w:val="fr-FR"/>
        </w:rPr>
        <w:t xml:space="preserve">L’application </w:t>
      </w:r>
      <w:hyperlink r:id="rId16">
        <w:r w:rsidRPr="00AC1F3B">
          <w:rPr>
            <w:rStyle w:val="Lienhypertexte"/>
            <w:lang w:val="fr-FR"/>
          </w:rPr>
          <w:t>Crouzet Virtual Display</w:t>
        </w:r>
      </w:hyperlink>
      <w:r w:rsidRPr="00AC1F3B">
        <w:rPr>
          <w:lang w:val="fr-FR"/>
        </w:rPr>
        <w:t xml:space="preserve"> (écran déporté sur PC ou smartphone) - gratuit</w:t>
      </w:r>
    </w:p>
    <w:p w14:paraId="736818EC" w14:textId="77777777" w:rsidR="00504895" w:rsidRPr="00AC1F3B" w:rsidRDefault="005B04AC">
      <w:pPr>
        <w:pStyle w:val="Titre3"/>
        <w:rPr>
          <w:lang w:val="fr-FR"/>
        </w:rPr>
      </w:pPr>
      <w:bookmarkStart w:id="6" w:name="schéma-de-câblage"/>
      <w:bookmarkEnd w:id="5"/>
      <w:r w:rsidRPr="00AC1F3B">
        <w:rPr>
          <w:lang w:val="fr-FR"/>
        </w:rPr>
        <w:lastRenderedPageBreak/>
        <w:t>Schéma de câblage</w:t>
      </w:r>
    </w:p>
    <w:p w14:paraId="736818ED" w14:textId="77777777" w:rsidR="00504895" w:rsidRPr="00AC1F3B" w:rsidRDefault="005B04AC">
      <w:pPr>
        <w:pStyle w:val="FirstParagraph"/>
        <w:rPr>
          <w:lang w:val="fr-FR"/>
        </w:rPr>
      </w:pPr>
      <w:r w:rsidRPr="00AC1F3B">
        <w:rPr>
          <w:lang w:val="fr-FR"/>
        </w:rPr>
        <w:t>Ce schéma ne montre pas les protections électrique et/ou l’alimentation Câblage</w:t>
      </w:r>
    </w:p>
    <w:p w14:paraId="736818EE" w14:textId="77777777" w:rsidR="00504895" w:rsidRDefault="005B04AC">
      <w:pPr>
        <w:pStyle w:val="Titre3"/>
      </w:pPr>
      <w:bookmarkStart w:id="7" w:name="chargement-du-programme"/>
      <w:bookmarkEnd w:id="6"/>
      <w:proofErr w:type="spellStart"/>
      <w:r>
        <w:t>Chargement</w:t>
      </w:r>
      <w:proofErr w:type="spellEnd"/>
      <w:r>
        <w:t xml:space="preserve"> du </w:t>
      </w:r>
      <w:proofErr w:type="spellStart"/>
      <w:r>
        <w:t>programme</w:t>
      </w:r>
      <w:proofErr w:type="spellEnd"/>
    </w:p>
    <w:p w14:paraId="736818EF" w14:textId="77777777" w:rsidR="00504895" w:rsidRPr="00AC1F3B" w:rsidRDefault="005B04AC">
      <w:pPr>
        <w:pStyle w:val="Compact"/>
        <w:numPr>
          <w:ilvl w:val="0"/>
          <w:numId w:val="4"/>
        </w:numPr>
        <w:rPr>
          <w:lang w:val="fr-FR"/>
        </w:rPr>
      </w:pPr>
      <w:r w:rsidRPr="00AC1F3B">
        <w:rPr>
          <w:lang w:val="fr-FR"/>
        </w:rPr>
        <w:t xml:space="preserve">Installez le logiciel </w:t>
      </w:r>
      <w:proofErr w:type="spellStart"/>
      <w:r w:rsidRPr="00AC1F3B">
        <w:rPr>
          <w:lang w:val="fr-FR"/>
        </w:rPr>
        <w:t>CrouzetSoft</w:t>
      </w:r>
      <w:proofErr w:type="spellEnd"/>
      <w:r w:rsidRPr="00AC1F3B">
        <w:rPr>
          <w:lang w:val="fr-FR"/>
        </w:rPr>
        <w:t xml:space="preserve"> et laissez les drivers s’installer en même temps</w:t>
      </w:r>
    </w:p>
    <w:p w14:paraId="736818F0" w14:textId="77777777" w:rsidR="00504895" w:rsidRPr="00AC1F3B" w:rsidRDefault="005B04AC">
      <w:pPr>
        <w:pStyle w:val="Compact"/>
        <w:numPr>
          <w:ilvl w:val="0"/>
          <w:numId w:val="4"/>
        </w:numPr>
        <w:rPr>
          <w:lang w:val="fr-FR"/>
        </w:rPr>
      </w:pPr>
      <w:r w:rsidRPr="00AC1F3B">
        <w:rPr>
          <w:lang w:val="fr-FR"/>
        </w:rPr>
        <w:t xml:space="preserve">Brancher le </w:t>
      </w:r>
      <w:proofErr w:type="spellStart"/>
      <w:r w:rsidRPr="00AC1F3B">
        <w:rPr>
          <w:lang w:val="fr-FR"/>
        </w:rPr>
        <w:t>dongle</w:t>
      </w:r>
      <w:proofErr w:type="spellEnd"/>
      <w:r w:rsidRPr="00AC1F3B">
        <w:rPr>
          <w:lang w:val="fr-FR"/>
        </w:rPr>
        <w:t xml:space="preserve"> et vérifier qu’il s’affiche dans le gestionnaire de périphérique comme port série</w:t>
      </w:r>
    </w:p>
    <w:p w14:paraId="736818F1" w14:textId="77777777" w:rsidR="00504895" w:rsidRDefault="005B04AC">
      <w:pPr>
        <w:pStyle w:val="Compact"/>
        <w:numPr>
          <w:ilvl w:val="0"/>
          <w:numId w:val="4"/>
        </w:numPr>
      </w:pPr>
      <w:proofErr w:type="spellStart"/>
      <w:r>
        <w:t>Alimentez</w:t>
      </w:r>
      <w:proofErr w:type="spellEnd"/>
      <w:r>
        <w:t xml:space="preserve"> </w:t>
      </w:r>
      <w:proofErr w:type="spellStart"/>
      <w:r>
        <w:t>votre</w:t>
      </w:r>
      <w:proofErr w:type="spellEnd"/>
      <w:r>
        <w:t xml:space="preserve"> automate</w:t>
      </w:r>
    </w:p>
    <w:p w14:paraId="736818F2" w14:textId="77777777" w:rsidR="00504895" w:rsidRPr="00AC1F3B" w:rsidRDefault="005B04AC">
      <w:pPr>
        <w:pStyle w:val="Compact"/>
        <w:numPr>
          <w:ilvl w:val="0"/>
          <w:numId w:val="4"/>
        </w:numPr>
        <w:rPr>
          <w:lang w:val="fr-FR"/>
        </w:rPr>
      </w:pPr>
      <w:r w:rsidRPr="00AC1F3B">
        <w:rPr>
          <w:lang w:val="fr-FR"/>
        </w:rPr>
        <w:t xml:space="preserve">Depuis </w:t>
      </w:r>
      <w:proofErr w:type="spellStart"/>
      <w:r w:rsidRPr="00AC1F3B">
        <w:rPr>
          <w:lang w:val="fr-FR"/>
        </w:rPr>
        <w:t>CrouzetSoft</w:t>
      </w:r>
      <w:proofErr w:type="spellEnd"/>
      <w:r w:rsidRPr="00AC1F3B">
        <w:rPr>
          <w:lang w:val="fr-FR"/>
        </w:rPr>
        <w:t xml:space="preserve"> essayez de vous connecteur à l’automate (Contrôleur &gt; Configurer la connexion &gt; </w:t>
      </w:r>
      <w:proofErr w:type="spellStart"/>
      <w:r w:rsidRPr="00AC1F3B">
        <w:rPr>
          <w:lang w:val="fr-FR"/>
        </w:rPr>
        <w:t>Bouetooth</w:t>
      </w:r>
      <w:proofErr w:type="spellEnd"/>
      <w:r w:rsidRPr="00AC1F3B">
        <w:rPr>
          <w:lang w:val="fr-FR"/>
        </w:rPr>
        <w:t>)</w:t>
      </w:r>
    </w:p>
    <w:p w14:paraId="736818F3" w14:textId="77777777" w:rsidR="00504895" w:rsidRPr="00AC1F3B" w:rsidRDefault="005B04AC">
      <w:pPr>
        <w:pStyle w:val="Compact"/>
        <w:numPr>
          <w:ilvl w:val="0"/>
          <w:numId w:val="4"/>
        </w:numPr>
        <w:rPr>
          <w:lang w:val="fr-FR"/>
        </w:rPr>
      </w:pPr>
      <w:r w:rsidRPr="00AC1F3B">
        <w:rPr>
          <w:lang w:val="fr-FR"/>
        </w:rPr>
        <w:t xml:space="preserve">Si le test est OK, passez à la suite, sinon, désactiver le </w:t>
      </w:r>
      <w:proofErr w:type="spellStart"/>
      <w:r w:rsidRPr="00AC1F3B">
        <w:rPr>
          <w:lang w:val="fr-FR"/>
        </w:rPr>
        <w:t>bluetooth</w:t>
      </w:r>
      <w:proofErr w:type="spellEnd"/>
      <w:r w:rsidRPr="00AC1F3B">
        <w:rPr>
          <w:lang w:val="fr-FR"/>
        </w:rPr>
        <w:t xml:space="preserve"> de votre ordinateur, redémarrez et recommencez</w:t>
      </w:r>
    </w:p>
    <w:p w14:paraId="736818F4" w14:textId="77777777" w:rsidR="00504895" w:rsidRPr="00AC1F3B" w:rsidRDefault="005B04AC">
      <w:pPr>
        <w:pStyle w:val="Compact"/>
        <w:numPr>
          <w:ilvl w:val="0"/>
          <w:numId w:val="4"/>
        </w:numPr>
        <w:rPr>
          <w:lang w:val="fr-FR"/>
        </w:rPr>
      </w:pPr>
      <w:r w:rsidRPr="00AC1F3B">
        <w:rPr>
          <w:lang w:val="fr-FR"/>
        </w:rPr>
        <w:t xml:space="preserve">Ouvrir fichier du programme </w:t>
      </w:r>
      <w:proofErr w:type="spellStart"/>
      <w:r w:rsidRPr="00AC1F3B">
        <w:rPr>
          <w:rStyle w:val="VerbatimChar"/>
          <w:lang w:val="fr-FR"/>
        </w:rPr>
        <w:t>Slim_EclairagePublic.pcs</w:t>
      </w:r>
      <w:proofErr w:type="spellEnd"/>
    </w:p>
    <w:p w14:paraId="736818F5" w14:textId="77777777" w:rsidR="00504895" w:rsidRDefault="005B04AC">
      <w:pPr>
        <w:pStyle w:val="Compact"/>
        <w:numPr>
          <w:ilvl w:val="0"/>
          <w:numId w:val="4"/>
        </w:numPr>
      </w:pPr>
      <w:proofErr w:type="spellStart"/>
      <w:r>
        <w:t>Modifiez</w:t>
      </w:r>
      <w:proofErr w:type="spellEnd"/>
      <w:r>
        <w:t xml:space="preserve"> les </w:t>
      </w:r>
      <w:proofErr w:type="spellStart"/>
      <w:r>
        <w:t>paramètres</w:t>
      </w:r>
      <w:proofErr w:type="spellEnd"/>
      <w:r>
        <w:t xml:space="preserve"> </w:t>
      </w:r>
      <w:proofErr w:type="spellStart"/>
      <w:r>
        <w:t>nécessaires</w:t>
      </w:r>
      <w:proofErr w:type="spellEnd"/>
    </w:p>
    <w:p w14:paraId="736818F6" w14:textId="77777777" w:rsidR="00504895" w:rsidRDefault="005B04AC">
      <w:pPr>
        <w:pStyle w:val="Compact"/>
        <w:numPr>
          <w:ilvl w:val="0"/>
          <w:numId w:val="4"/>
        </w:numPr>
      </w:pPr>
      <w:r>
        <w:t>Lancez la simulation si nécessaire</w:t>
      </w:r>
    </w:p>
    <w:p w14:paraId="736818F7" w14:textId="77777777" w:rsidR="00504895" w:rsidRDefault="005B04AC">
      <w:pPr>
        <w:pStyle w:val="Compact"/>
        <w:numPr>
          <w:ilvl w:val="0"/>
          <w:numId w:val="4"/>
        </w:numPr>
      </w:pPr>
      <w:r>
        <w:t>Chargez le programme dans l’automate</w:t>
      </w:r>
    </w:p>
    <w:p w14:paraId="736818F8" w14:textId="77777777" w:rsidR="00504895" w:rsidRDefault="005B04AC">
      <w:pPr>
        <w:pStyle w:val="Titre3"/>
      </w:pPr>
      <w:bookmarkStart w:id="8" w:name="personnalisation-du-programme"/>
      <w:bookmarkEnd w:id="7"/>
      <w:r>
        <w:t>Personnalisation du programme</w:t>
      </w:r>
    </w:p>
    <w:p w14:paraId="736818F9" w14:textId="77777777" w:rsidR="00504895" w:rsidRPr="00AC1F3B" w:rsidRDefault="005B04AC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AC1F3B">
        <w:rPr>
          <w:lang w:val="fr-FR"/>
        </w:rPr>
        <w:t>durée</w:t>
      </w:r>
      <w:proofErr w:type="gramEnd"/>
      <w:r w:rsidRPr="00AC1F3B">
        <w:rPr>
          <w:lang w:val="fr-FR"/>
        </w:rPr>
        <w:t xml:space="preserve"> de la commande manuelle - bloc B88 - en haut</w:t>
      </w:r>
    </w:p>
    <w:p w14:paraId="736818FA" w14:textId="77777777" w:rsidR="00504895" w:rsidRPr="00AC1F3B" w:rsidRDefault="005B04AC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AC1F3B">
        <w:rPr>
          <w:lang w:val="fr-FR"/>
        </w:rPr>
        <w:t>plages</w:t>
      </w:r>
      <w:proofErr w:type="gramEnd"/>
      <w:r w:rsidRPr="00AC1F3B">
        <w:rPr>
          <w:lang w:val="fr-FR"/>
        </w:rPr>
        <w:t xml:space="preserve"> horaires autorisées - bloc B95 - au milieu gauche</w:t>
      </w:r>
    </w:p>
    <w:p w14:paraId="736818FB" w14:textId="77777777" w:rsidR="00504895" w:rsidRPr="00AC1F3B" w:rsidRDefault="005B04AC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AC1F3B">
        <w:rPr>
          <w:lang w:val="fr-FR"/>
        </w:rPr>
        <w:t>paramètres</w:t>
      </w:r>
      <w:proofErr w:type="gramEnd"/>
      <w:r w:rsidRPr="00AC1F3B">
        <w:rPr>
          <w:lang w:val="fr-FR"/>
        </w:rPr>
        <w:t xml:space="preserve"> de l’horloge astronomique - bloc B00 - au milieu gauche</w:t>
      </w:r>
    </w:p>
    <w:p w14:paraId="736818FC" w14:textId="77777777" w:rsidR="00504895" w:rsidRPr="00AC1F3B" w:rsidRDefault="005B04AC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AC1F3B">
        <w:rPr>
          <w:lang w:val="fr-FR"/>
        </w:rPr>
        <w:t>durée</w:t>
      </w:r>
      <w:proofErr w:type="gramEnd"/>
      <w:r w:rsidRPr="00AC1F3B">
        <w:rPr>
          <w:lang w:val="fr-FR"/>
        </w:rPr>
        <w:t xml:space="preserve"> de l’éclairage minimum - bloc B21 - au milieu droite</w:t>
      </w:r>
    </w:p>
    <w:p w14:paraId="736818FD" w14:textId="77777777" w:rsidR="00504895" w:rsidRPr="00AC1F3B" w:rsidRDefault="005B04AC">
      <w:pPr>
        <w:pStyle w:val="FirstParagraph"/>
        <w:rPr>
          <w:lang w:val="fr-FR"/>
        </w:rPr>
      </w:pPr>
      <w:r w:rsidRPr="00AC1F3B">
        <w:rPr>
          <w:lang w:val="fr-FR"/>
        </w:rPr>
        <w:t>Notez que le positionnement géographique est accessible via l’écran (boutons haut / bas pour défiler, OK pour entrer en mode édition, haut/bas pour modifier, OK pour valider). La position géographique est nécessaire pour le calcul correct des heures de lever et coucher du soleil.</w:t>
      </w:r>
    </w:p>
    <w:p w14:paraId="736818FE" w14:textId="77777777" w:rsidR="00504895" w:rsidRPr="00AC1F3B" w:rsidRDefault="005B04AC">
      <w:pPr>
        <w:pStyle w:val="Titre2"/>
        <w:rPr>
          <w:lang w:val="fr-FR"/>
        </w:rPr>
      </w:pPr>
      <w:bookmarkStart w:id="9" w:name="maintenance"/>
      <w:bookmarkEnd w:id="8"/>
      <w:bookmarkEnd w:id="4"/>
      <w:r w:rsidRPr="00AC1F3B">
        <w:rPr>
          <w:lang w:val="fr-FR"/>
        </w:rPr>
        <w:t>Maintenance</w:t>
      </w:r>
    </w:p>
    <w:p w14:paraId="736818FF" w14:textId="77777777" w:rsidR="00504895" w:rsidRPr="00AC1F3B" w:rsidRDefault="005B04AC">
      <w:pPr>
        <w:pStyle w:val="FirstParagraph"/>
        <w:rPr>
          <w:lang w:val="fr-FR"/>
        </w:rPr>
      </w:pPr>
      <w:r w:rsidRPr="00AC1F3B">
        <w:rPr>
          <w:lang w:val="fr-FR"/>
        </w:rPr>
        <w:t>A part si les plages horaires autorisées de l’éclairage changent, une seule est nécessaire : recaler l’horloge une fois par an avec l’application Crouzet Virtual Display</w:t>
      </w:r>
    </w:p>
    <w:p w14:paraId="73681900" w14:textId="77777777" w:rsidR="00504895" w:rsidRPr="00AC1F3B" w:rsidRDefault="005B04AC">
      <w:pPr>
        <w:pStyle w:val="Titre2"/>
        <w:rPr>
          <w:lang w:val="fr-FR"/>
        </w:rPr>
      </w:pPr>
      <w:bookmarkStart w:id="10" w:name="autres-usages"/>
      <w:bookmarkEnd w:id="9"/>
      <w:r w:rsidRPr="00AC1F3B">
        <w:rPr>
          <w:lang w:val="fr-FR"/>
        </w:rPr>
        <w:t>Autres usages</w:t>
      </w:r>
    </w:p>
    <w:p w14:paraId="2B9F3428" w14:textId="77777777" w:rsidR="005B04AC" w:rsidRDefault="005B04AC">
      <w:pPr>
        <w:pStyle w:val="FirstParagraph"/>
        <w:rPr>
          <w:lang w:val="fr-FR"/>
        </w:rPr>
      </w:pPr>
      <w:r w:rsidRPr="00AC1F3B">
        <w:rPr>
          <w:lang w:val="fr-FR"/>
        </w:rPr>
        <w:t xml:space="preserve">Si cela a été pensé pour un éclairage public, cela peut servir de base pour bien d’autres usage. </w:t>
      </w:r>
      <w:r w:rsidRPr="00AC1F3B">
        <w:rPr>
          <w:lang w:val="fr-FR"/>
        </w:rPr>
        <w:t xml:space="preserve">Quelques </w:t>
      </w:r>
      <w:proofErr w:type="gramStart"/>
      <w:r w:rsidRPr="00AC1F3B">
        <w:rPr>
          <w:lang w:val="fr-FR"/>
        </w:rPr>
        <w:t>exemples:</w:t>
      </w:r>
      <w:proofErr w:type="gramEnd"/>
      <w:r w:rsidRPr="00AC1F3B">
        <w:rPr>
          <w:lang w:val="fr-FR"/>
        </w:rPr>
        <w:t xml:space="preserve"> </w:t>
      </w:r>
    </w:p>
    <w:p w14:paraId="09E779BC" w14:textId="77777777" w:rsidR="005B04AC" w:rsidRDefault="005B04AC" w:rsidP="005B04AC">
      <w:pPr>
        <w:pStyle w:val="FirstParagraph"/>
        <w:numPr>
          <w:ilvl w:val="0"/>
          <w:numId w:val="7"/>
        </w:numPr>
        <w:rPr>
          <w:lang w:val="fr-FR"/>
        </w:rPr>
      </w:pPr>
      <w:r w:rsidRPr="00AC1F3B">
        <w:rPr>
          <w:lang w:val="fr-FR"/>
        </w:rPr>
        <w:t>Eclairage du jardin pour des particuliers</w:t>
      </w:r>
    </w:p>
    <w:p w14:paraId="20B83558" w14:textId="77777777" w:rsidR="005B04AC" w:rsidRDefault="005B04AC" w:rsidP="005B04AC">
      <w:pPr>
        <w:pStyle w:val="FirstParagraph"/>
        <w:numPr>
          <w:ilvl w:val="0"/>
          <w:numId w:val="7"/>
        </w:numPr>
        <w:rPr>
          <w:lang w:val="fr-FR"/>
        </w:rPr>
      </w:pPr>
      <w:r w:rsidRPr="00AC1F3B">
        <w:rPr>
          <w:lang w:val="fr-FR"/>
        </w:rPr>
        <w:t>Gestion des volets roulants motorisés avec quelques modifications</w:t>
      </w:r>
    </w:p>
    <w:p w14:paraId="3DACE4CA" w14:textId="77777777" w:rsidR="005B04AC" w:rsidRDefault="005B04AC" w:rsidP="005B04AC">
      <w:pPr>
        <w:pStyle w:val="FirstParagraph"/>
        <w:numPr>
          <w:ilvl w:val="0"/>
          <w:numId w:val="7"/>
        </w:numPr>
        <w:rPr>
          <w:lang w:val="fr-FR"/>
        </w:rPr>
      </w:pPr>
      <w:r w:rsidRPr="00AC1F3B">
        <w:rPr>
          <w:lang w:val="fr-FR"/>
        </w:rPr>
        <w:t>Gestion de la porte d’un poulailler</w:t>
      </w:r>
    </w:p>
    <w:p w14:paraId="73681901" w14:textId="0C55410A" w:rsidR="00504895" w:rsidRPr="00AC1F3B" w:rsidRDefault="005B04AC" w:rsidP="005B04AC">
      <w:pPr>
        <w:pStyle w:val="FirstParagraph"/>
        <w:numPr>
          <w:ilvl w:val="0"/>
          <w:numId w:val="7"/>
        </w:numPr>
        <w:rPr>
          <w:lang w:val="fr-FR"/>
        </w:rPr>
      </w:pPr>
      <w:proofErr w:type="gramStart"/>
      <w:r w:rsidRPr="00AC1F3B">
        <w:rPr>
          <w:lang w:val="fr-FR"/>
        </w:rPr>
        <w:t>etc</w:t>
      </w:r>
      <w:proofErr w:type="gramEnd"/>
      <w:r w:rsidRPr="00AC1F3B">
        <w:rPr>
          <w:lang w:val="fr-FR"/>
        </w:rPr>
        <w:t>…</w:t>
      </w:r>
    </w:p>
    <w:bookmarkEnd w:id="10"/>
    <w:bookmarkEnd w:id="0"/>
    <w:sectPr w:rsidR="00504895" w:rsidRPr="00AC1F3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681906" w14:textId="77777777" w:rsidR="005B04AC" w:rsidRDefault="005B04AC">
      <w:pPr>
        <w:spacing w:after="0"/>
      </w:pPr>
      <w:r>
        <w:separator/>
      </w:r>
    </w:p>
  </w:endnote>
  <w:endnote w:type="continuationSeparator" w:id="0">
    <w:p w14:paraId="73681908" w14:textId="77777777" w:rsidR="005B04AC" w:rsidRDefault="005B04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681902" w14:textId="77777777" w:rsidR="00504895" w:rsidRDefault="005B04AC">
      <w:r>
        <w:separator/>
      </w:r>
    </w:p>
  </w:footnote>
  <w:footnote w:type="continuationSeparator" w:id="0">
    <w:p w14:paraId="73681903" w14:textId="77777777" w:rsidR="00504895" w:rsidRDefault="005B04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16B7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82804A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53703A4C"/>
    <w:multiLevelType w:val="hybridMultilevel"/>
    <w:tmpl w:val="726AD2D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6120EC"/>
    <w:multiLevelType w:val="hybridMultilevel"/>
    <w:tmpl w:val="8314173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2486522">
    <w:abstractNumId w:val="0"/>
  </w:num>
  <w:num w:numId="2" w16cid:durableId="1059326131">
    <w:abstractNumId w:val="1"/>
  </w:num>
  <w:num w:numId="3" w16cid:durableId="318195663">
    <w:abstractNumId w:val="1"/>
  </w:num>
  <w:num w:numId="4" w16cid:durableId="29695094">
    <w:abstractNumId w:val="1"/>
  </w:num>
  <w:num w:numId="5" w16cid:durableId="530996200">
    <w:abstractNumId w:val="1"/>
  </w:num>
  <w:num w:numId="6" w16cid:durableId="406224176">
    <w:abstractNumId w:val="3"/>
  </w:num>
  <w:num w:numId="7" w16cid:durableId="6574226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4895"/>
    <w:rsid w:val="00016174"/>
    <w:rsid w:val="00504895"/>
    <w:rsid w:val="005B04AC"/>
    <w:rsid w:val="00AC1F3B"/>
    <w:rsid w:val="00FF4E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6818CE"/>
  <w15:docId w15:val="{12559FEF-2026-4625-A4DB-F784AA9CB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crouzet.com/products/automation-controllers/millenium-sli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oda.crouzet.com/pn/?i=88983903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crouzet.com/produits/controleurs-automatisme/software/crouzet-virtual-displa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s://soda.crouzet.com/pn/?i=88980124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www.crouzet.com/softwares/downlo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761</Words>
  <Characters>4188</Characters>
  <Application>Microsoft Office Word</Application>
  <DocSecurity>0</DocSecurity>
  <Lines>34</Lines>
  <Paragraphs>9</Paragraphs>
  <ScaleCrop>false</ScaleCrop>
  <Company/>
  <LinksUpToDate>false</LinksUpToDate>
  <CharactersWithSpaces>4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mmanuel Havet</cp:lastModifiedBy>
  <cp:revision>4</cp:revision>
  <dcterms:created xsi:type="dcterms:W3CDTF">2024-12-13T11:27:00Z</dcterms:created>
  <dcterms:modified xsi:type="dcterms:W3CDTF">2024-12-13T11:32:00Z</dcterms:modified>
</cp:coreProperties>
</file>